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93154A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B12196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0F48D7B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user experiences and legal </w:t>
      </w:r>
      <w:r w:rsidR="0046754C" w:rsidRPr="00086167">
        <w:rPr>
          <w:rStyle w:val="Hyperlink"/>
          <w:color w:val="32383E"/>
          <w:u w:val="none"/>
        </w:rPr>
        <w:t>compliance and</w:t>
      </w:r>
      <w:r w:rsidRPr="00086167">
        <w:rPr>
          <w:rStyle w:val="Hyperlink"/>
          <w:color w:val="32383E"/>
          <w:u w:val="none"/>
        </w:rPr>
        <w:t xml:space="preserve"> 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a Next.js</w:t>
      </w:r>
      <w:r w:rsidR="00081E7F">
        <w:rPr>
          <w:rStyle w:val="Hyperlink"/>
          <w:color w:val="32383E"/>
          <w:u w:val="none"/>
        </w:rPr>
        <w:t xml:space="preserve"> website</w:t>
      </w:r>
      <w:r w:rsidR="00A67085" w:rsidRPr="00A67085">
        <w:rPr>
          <w:rStyle w:val="Hyperlink"/>
          <w:color w:val="32383E"/>
          <w:u w:val="none"/>
        </w:rPr>
        <w:t>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3" w:history="1">
        <w:r w:rsidR="00A777C5" w:rsidRPr="0061197C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4A71BC02" w14:textId="2FB50B6B" w:rsidR="00AC4B7F" w:rsidRDefault="00AC4B7F" w:rsidP="00062A94">
      <w:pPr>
        <w:numPr>
          <w:ilvl w:val="0"/>
          <w:numId w:val="16"/>
        </w:numPr>
        <w:spacing w:line="240" w:lineRule="auto"/>
      </w:pPr>
      <w:r w:rsidRPr="00AC4B7F">
        <w:t xml:space="preserve">Developed critical Vue and React features like authorization, shopping list, </w:t>
      </w:r>
      <w:r w:rsidR="00E10D67">
        <w:t xml:space="preserve">customer </w:t>
      </w:r>
      <w:r w:rsidRPr="00AC4B7F">
        <w:t xml:space="preserve">review </w:t>
      </w:r>
      <w:r w:rsidR="00E10D67">
        <w:t xml:space="preserve">management </w:t>
      </w:r>
      <w:r w:rsidRPr="00AC4B7F">
        <w:t>system, and blog, boosting UX and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7554B92A" w:rsidR="00EC41E9" w:rsidRDefault="00EA2DC9" w:rsidP="00AD74B2">
      <w:pPr>
        <w:numPr>
          <w:ilvl w:val="0"/>
          <w:numId w:val="16"/>
        </w:numPr>
        <w:spacing w:line="240" w:lineRule="auto"/>
        <w:ind w:left="357" w:hanging="357"/>
      </w:pPr>
      <w:r>
        <w:t>Led</w:t>
      </w:r>
      <w:r w:rsidR="00CD365A" w:rsidRPr="00DE6398">
        <w:t xml:space="preserve"> the </w:t>
      </w:r>
      <w:r w:rsidR="009367DF" w:rsidRPr="009367DF">
        <w:t xml:space="preserve">adoption of Turborepo to facilitate the shift to a </w:t>
      </w:r>
      <w:proofErr w:type="spellStart"/>
      <w:r w:rsidR="009367DF" w:rsidRPr="009367DF">
        <w:t>monorepo</w:t>
      </w:r>
      <w:proofErr w:type="spellEnd"/>
      <w:r w:rsidR="009367DF" w:rsidRPr="009367DF">
        <w:t xml:space="preserve"> architecture, significantly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2A11CDB8" w:rsidR="00700751" w:rsidRPr="00625A77" w:rsidRDefault="0093154A" w:rsidP="00625A77">
      <w:pPr>
        <w:spacing w:line="240" w:lineRule="auto"/>
        <w:rPr>
          <w:color w:val="25252D"/>
        </w:rPr>
      </w:pPr>
      <w:hyperlink r:id="rId14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>
        <w:fldChar w:fldCharType="begin"/>
      </w:r>
      <w:r w:rsidR="00723479">
        <w:instrText>HYPERLINK "https://www.ha.org.hk/"</w:instrText>
      </w:r>
      <w:r w:rsidR="00723479">
        <w:fldChar w:fldCharType="separate"/>
      </w:r>
      <w:r w:rsidR="00700751" w:rsidRPr="0057140B">
        <w:rPr>
          <w:rStyle w:val="Hyperlink"/>
          <w:color w:val="0B6BCB"/>
          <w:u w:val="none"/>
        </w:rPr>
        <w:t>Hospital Authority</w:t>
      </w:r>
      <w:r w:rsidR="00723479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4C054A75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r w:rsidR="00866A1C">
        <w:rPr>
          <w:lang w:val="en-US"/>
        </w:rPr>
        <w:t>HA</w:t>
      </w:r>
      <w:r w:rsidRPr="00511B3B">
        <w:rPr>
          <w:lang w:val="en-US"/>
        </w:rPr>
        <w:t>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6A21CF72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 xml:space="preserve">Supported </w:t>
      </w:r>
      <w:r w:rsidR="00855E35">
        <w:rPr>
          <w:rFonts w:eastAsia="Times New Roman"/>
          <w:lang w:val="en-US"/>
        </w:rPr>
        <w:t>over</w:t>
      </w:r>
      <w:r w:rsidRPr="00CA0177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proofErr w:type="spellStart"/>
      <w:r w:rsidR="003257C5">
        <w:t>TanStack</w:t>
      </w:r>
      <w:proofErr w:type="spellEnd"/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4CF8B187" w:rsidR="00CF258B" w:rsidRDefault="00CF258B" w:rsidP="00900547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>GitHub Actions</w:t>
      </w:r>
      <w:r w:rsidR="00186A12">
        <w:t xml:space="preserve">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93154A" w:rsidP="000714EE">
      <w:pPr>
        <w:tabs>
          <w:tab w:val="right" w:pos="10800"/>
        </w:tabs>
      </w:pPr>
      <w:hyperlink r:id="rId15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93154A" w:rsidP="00F520E0">
      <w:pPr>
        <w:rPr>
          <w:rStyle w:val="Hyperlink"/>
          <w:u w:val="none"/>
        </w:rPr>
      </w:pPr>
      <w:hyperlink r:id="rId16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79BEA00E" w:rsidR="00850DD1" w:rsidRPr="00C8083E" w:rsidRDefault="001858B0" w:rsidP="00C8083E">
      <w:pPr>
        <w:pStyle w:val="Heading1"/>
      </w:pPr>
      <w:r>
        <w:t xml:space="preserve">Selected </w:t>
      </w:r>
      <w:r w:rsidR="00093C23" w:rsidRPr="00C8083E">
        <w:t xml:space="preserve">Contributed </w:t>
      </w:r>
      <w:r w:rsidR="00027D93" w:rsidRPr="00C8083E">
        <w:t>Open-Source</w:t>
      </w:r>
      <w:r w:rsidR="00963D9D" w:rsidRPr="00C8083E">
        <w:t xml:space="preserve"> </w:t>
      </w:r>
      <w:r w:rsidR="00093C23" w:rsidRPr="00C8083E">
        <w:t>Projects</w:t>
      </w:r>
    </w:p>
    <w:p w14:paraId="4C6E9DC3" w14:textId="4F7BB8A9" w:rsidR="00857370" w:rsidRPr="008E5442" w:rsidRDefault="0093154A" w:rsidP="003A180C">
      <w:pPr>
        <w:pStyle w:val="ListParagraph"/>
        <w:numPr>
          <w:ilvl w:val="0"/>
          <w:numId w:val="28"/>
        </w:numPr>
        <w:ind w:left="357" w:hanging="357"/>
      </w:pPr>
      <w:hyperlink r:id="rId17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93154A" w:rsidP="003A180C">
      <w:pPr>
        <w:pStyle w:val="ListParagraph"/>
        <w:numPr>
          <w:ilvl w:val="0"/>
          <w:numId w:val="28"/>
        </w:numPr>
        <w:ind w:left="357" w:hanging="357"/>
      </w:pPr>
      <w:hyperlink r:id="rId18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01D707EB" w14:textId="29A95DEF" w:rsidR="00C81EDC" w:rsidRPr="008E5442" w:rsidRDefault="0093154A" w:rsidP="003A180C">
      <w:pPr>
        <w:pStyle w:val="ListParagraph"/>
        <w:numPr>
          <w:ilvl w:val="0"/>
          <w:numId w:val="28"/>
        </w:numPr>
        <w:ind w:left="357" w:hanging="357"/>
      </w:pPr>
      <w:hyperlink r:id="rId19" w:history="1">
        <w:proofErr w:type="spellStart"/>
        <w:r w:rsidR="00C81EDC" w:rsidRPr="00AA3A56">
          <w:rPr>
            <w:rStyle w:val="Hyperlink"/>
            <w:color w:val="32383E"/>
            <w:u w:val="none"/>
          </w:rPr>
          <w:t>Vercel</w:t>
        </w:r>
        <w:proofErr w:type="spellEnd"/>
        <w:r w:rsidR="00C81EDC" w:rsidRPr="00AA3A56">
          <w:rPr>
            <w:rStyle w:val="Hyperlink"/>
            <w:color w:val="32383E"/>
            <w:u w:val="none"/>
          </w:rPr>
          <w:t xml:space="preserve">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0660BDDD-994C-4AEC-B8BF-B475C1AC1B7C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49A49DA2-F315-4F81-8DB1-4CF0BFB08924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CA20429B-E882-479C-8FF9-B3B63AF954C5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3375B2B7-3A30-4F40-AD9D-CEAB60537D1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2.7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7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2.7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25pt;height:11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75pt;height:9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6385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2A94"/>
    <w:rsid w:val="00063458"/>
    <w:rsid w:val="00064036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BB6"/>
    <w:rsid w:val="00240F48"/>
    <w:rsid w:val="00241A7B"/>
    <w:rsid w:val="00241B25"/>
    <w:rsid w:val="002443DA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6A03"/>
    <w:rsid w:val="00276A9B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4CA1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439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37FF"/>
    <w:rsid w:val="00634FF0"/>
    <w:rsid w:val="00640875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154A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FAD"/>
    <w:rsid w:val="00C103DE"/>
    <w:rsid w:val="00C129B3"/>
    <w:rsid w:val="00C15CE8"/>
    <w:rsid w:val="00C16E84"/>
    <w:rsid w:val="00C17843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7EE"/>
    <w:rsid w:val="00E46C64"/>
    <w:rsid w:val="00E47BB6"/>
    <w:rsid w:val="00E516EC"/>
    <w:rsid w:val="00E51D5F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385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tecpal.com/" TargetMode="External"/><Relationship Id="rId18" Type="http://schemas.openxmlformats.org/officeDocument/2006/relationships/hyperlink" Target="https://github.com/prisma/extension-read-replicas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mui.com/cor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ku.hk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kust.edu.hk/" TargetMode="Externa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github.com/vercel/style-guid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://www.edps.com.hk/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1</Pages>
  <Words>454</Words>
  <Characters>3554</Characters>
  <Application>Microsoft Office Word</Application>
  <DocSecurity>0</DocSecurity>
  <Lines>91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790</cp:revision>
  <cp:lastPrinted>2024-02-18T14:26:00Z</cp:lastPrinted>
  <dcterms:created xsi:type="dcterms:W3CDTF">2023-09-27T12:04:00Z</dcterms:created>
  <dcterms:modified xsi:type="dcterms:W3CDTF">2024-02-20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